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062E" w:rsidRPr="00383CCC" w:rsidRDefault="00EB09EF" w:rsidP="003622CD">
      <w:pPr>
        <w:tabs>
          <w:tab w:val="left" w:pos="6193"/>
        </w:tabs>
        <w:rPr>
          <w:noProof/>
          <w:color w:val="FFFFFF" w:themeColor="background1"/>
          <w14:textFill>
            <w14:noFill/>
          </w14:textFill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3491345</wp:posOffset>
                </wp:positionH>
                <wp:positionV relativeFrom="paragraph">
                  <wp:posOffset>15240</wp:posOffset>
                </wp:positionV>
                <wp:extent cx="2920539" cy="7943561"/>
                <wp:effectExtent l="0" t="0" r="13335" b="19685"/>
                <wp:wrapNone/>
                <wp:docPr id="40" name="Rectangle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0539" cy="794356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990BE" id="Rectangle 40" o:spid="_x0000_s1026" style="position:absolute;margin-left:274.9pt;margin-top:1.2pt;width:229.95pt;height:625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" filled="f" strokecolor="black [3213]" strokeweight="2pt">
                <v:stroke dashstyle="3 1"/>
              </v:rect>
            </w:pict>
          </mc:Fallback>
        </mc:AlternateContent>
      </w:r>
      <w:r w:rsidR="00C42303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3540702</wp:posOffset>
                </wp:positionH>
                <wp:positionV relativeFrom="paragraph">
                  <wp:posOffset>65117</wp:posOffset>
                </wp:positionV>
                <wp:extent cx="2830830" cy="1036320"/>
                <wp:effectExtent l="38100" t="38100" r="121920" b="10668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0830" cy="103632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F52A1" w:rsidRPr="00327892" w:rsidRDefault="007F52A1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header</w:t>
                            </w:r>
                            <w:r w:rsidR="00007AFB"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</w:t>
                            </w:r>
                            <w:r w:rsidR="00CB6A0E" w:rsidRPr="00327892">
                              <w:rPr>
                                <w:rFonts w:ascii="Courier" w:hAnsi="Courier"/>
                                <w:sz w:val="12"/>
                              </w:rPr>
                              <w:t>id = "</w:t>
                            </w:r>
                            <w:proofErr w:type="spellStart"/>
                            <w:r w:rsidR="00CB6A0E" w:rsidRPr="00327892">
                              <w:rPr>
                                <w:rFonts w:ascii="Courier" w:hAnsi="Courier"/>
                                <w:sz w:val="12"/>
                              </w:rPr>
                              <w:t>navbar</w:t>
                            </w:r>
                            <w:proofErr w:type="spellEnd"/>
                            <w:r w:rsidR="00CB6A0E"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" </w:t>
                            </w:r>
                            <w:r w:rsidR="00007AFB" w:rsidRPr="00327892">
                              <w:rPr>
                                <w:rFonts w:ascii="Courier" w:hAnsi="Courier"/>
                                <w:sz w:val="12"/>
                              </w:rPr>
                              <w:t>class = "title-bar flex-container"&gt;</w:t>
                            </w:r>
                          </w:p>
                          <w:p w:rsidR="006F66CA" w:rsidRPr="00327892" w:rsidRDefault="00007AFB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6F66CA" w:rsidRPr="00327892">
                              <w:rPr>
                                <w:rFonts w:ascii="Courier" w:hAnsi="Courier"/>
                                <w:sz w:val="12"/>
                              </w:rPr>
                              <w:t>&lt;</w:t>
                            </w:r>
                            <w:proofErr w:type="spellStart"/>
                            <w:r w:rsidR="006F66CA" w:rsidRPr="00327892"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 w:rsidR="006F66CA" w:rsidRPr="00327892"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6F66CA" w:rsidRPr="00327892" w:rsidRDefault="00007AFB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</w:t>
                            </w:r>
                            <w:r w:rsidR="006F66CA" w:rsidRPr="00327892">
                              <w:rPr>
                                <w:rFonts w:ascii="Courier" w:hAnsi="Courier"/>
                                <w:sz w:val="12"/>
                              </w:rPr>
                              <w:t>&lt;p&gt;&lt;/p&gt;</w:t>
                            </w:r>
                          </w:p>
                          <w:p w:rsidR="00FC63F3" w:rsidRPr="00327892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FC63F3" w:rsidRPr="00327892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FC63F3" w:rsidRPr="00327892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FC63F3" w:rsidRPr="00327892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FC63F3" w:rsidRPr="00327892" w:rsidRDefault="00FC63F3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7A2CE4" w:rsidRPr="00327892" w:rsidRDefault="007A2CE4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 xml:space="preserve">    &lt;/</w:t>
                            </w:r>
                            <w:proofErr w:type="spellStart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nav</w:t>
                            </w:r>
                            <w:proofErr w:type="spellEnd"/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gt;</w:t>
                            </w:r>
                          </w:p>
                          <w:p w:rsidR="007F52A1" w:rsidRDefault="007F52A1">
                            <w:r w:rsidRPr="00327892">
                              <w:rPr>
                                <w:rFonts w:ascii="Courier" w:hAnsi="Courier"/>
                                <w:sz w:val="12"/>
                              </w:rPr>
                              <w:t>&lt;/head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278.8pt;margin-top:5.15pt;width:222.9pt;height:81.6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" fillcolor="yellow">
                <v:shadow on="t" color="black" opacity="26214f" origin="-.5,-.5" offset=".74836mm,.74836mm"/>
                <v:textbox>
                  <w:txbxContent>
                    <w:p w:rsidR="007F52A1" w:rsidRPr="00327892" w:rsidRDefault="007F52A1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>&lt;header</w:t>
                      </w:r>
                      <w:r w:rsidR="00007AFB" w:rsidRPr="00327892">
                        <w:rPr>
                          <w:rFonts w:ascii="Courier" w:hAnsi="Courier"/>
                          <w:sz w:val="12"/>
                        </w:rPr>
                        <w:t xml:space="preserve"> </w:t>
                      </w:r>
                      <w:r w:rsidR="00CB6A0E" w:rsidRPr="00327892">
                        <w:rPr>
                          <w:rFonts w:ascii="Courier" w:hAnsi="Courier"/>
                          <w:sz w:val="12"/>
                        </w:rPr>
                        <w:t xml:space="preserve">id = "navbar" </w:t>
                      </w:r>
                      <w:r w:rsidR="00007AFB" w:rsidRPr="00327892">
                        <w:rPr>
                          <w:rFonts w:ascii="Courier" w:hAnsi="Courier"/>
                          <w:sz w:val="12"/>
                        </w:rPr>
                        <w:t>class = "title-bar flex-container"&gt;</w:t>
                      </w:r>
                    </w:p>
                    <w:p w:rsidR="006F66CA" w:rsidRPr="00327892" w:rsidRDefault="00007AFB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6F66CA" w:rsidRPr="00327892">
                        <w:rPr>
                          <w:rFonts w:ascii="Courier" w:hAnsi="Courier"/>
                          <w:sz w:val="12"/>
                        </w:rPr>
                        <w:t>&lt;img/&gt;</w:t>
                      </w:r>
                    </w:p>
                    <w:p w:rsidR="006F66CA" w:rsidRPr="00327892" w:rsidRDefault="00007AFB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</w:t>
                      </w:r>
                      <w:r w:rsidR="006F66CA" w:rsidRPr="00327892">
                        <w:rPr>
                          <w:rFonts w:ascii="Courier" w:hAnsi="Courier"/>
                          <w:sz w:val="12"/>
                        </w:rPr>
                        <w:t>&lt;p&gt;&lt;/p&gt;</w:t>
                      </w:r>
                    </w:p>
                    <w:p w:rsidR="00FC63F3" w:rsidRPr="00327892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nav&gt;</w:t>
                      </w:r>
                    </w:p>
                    <w:p w:rsidR="00FC63F3" w:rsidRPr="00327892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FC63F3" w:rsidRPr="00327892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FC63F3" w:rsidRPr="00327892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FC63F3" w:rsidRPr="00327892" w:rsidRDefault="00FC63F3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    &lt;a&gt;&lt;/a&gt;</w:t>
                      </w:r>
                    </w:p>
                    <w:p w:rsidR="007A2CE4" w:rsidRPr="00327892" w:rsidRDefault="007A2CE4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 w:rsidRPr="00327892">
                        <w:rPr>
                          <w:rFonts w:ascii="Courier" w:hAnsi="Courier"/>
                          <w:sz w:val="12"/>
                        </w:rPr>
                        <w:t xml:space="preserve">    &lt;/nav&gt;</w:t>
                      </w:r>
                    </w:p>
                    <w:p w:rsidR="007F52A1" w:rsidRDefault="007F52A1">
                      <w:r w:rsidRPr="00327892">
                        <w:rPr>
                          <w:rFonts w:ascii="Courier" w:hAnsi="Courier"/>
                          <w:sz w:val="12"/>
                        </w:rPr>
                        <w:t>&lt;/header&gt;</w:t>
                      </w:r>
                    </w:p>
                  </w:txbxContent>
                </v:textbox>
              </v:shape>
            </w:pict>
          </mc:Fallback>
        </mc:AlternateContent>
      </w:r>
      <w:r w:rsidR="008B1D6C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78182</wp:posOffset>
                </wp:positionH>
                <wp:positionV relativeFrom="paragraph">
                  <wp:posOffset>-34636</wp:posOffset>
                </wp:positionV>
                <wp:extent cx="1028007" cy="219075"/>
                <wp:effectExtent l="0" t="0" r="2032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007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4C38337" id="Rectangle 13" o:spid="_x0000_s1026" style="position:absolute;margin-left:163.65pt;margin-top:-2.75pt;width:80.9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" filled="f" strokecolor="black [3213]" strokeweight="1pt"/>
            </w:pict>
          </mc:Fallback>
        </mc:AlternateContent>
      </w:r>
      <w:r w:rsidR="00F55830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3782</wp:posOffset>
                </wp:positionH>
                <wp:positionV relativeFrom="paragraph">
                  <wp:posOffset>16459</wp:posOffset>
                </wp:positionV>
                <wp:extent cx="152400" cy="115570"/>
                <wp:effectExtent l="0" t="0" r="19050" b="1778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55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4C132D" id="Rectangle 15" o:spid="_x0000_s1026" style="position:absolute;margin-left:186.9pt;margin-top:1.3pt;width:12pt;height:9.1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" filled="f" strokecolor="black [3213]" strokeweight="1pt"/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>
                <wp:simplePos x="0" y="0"/>
                <wp:positionH relativeFrom="column">
                  <wp:posOffset>-5232</wp:posOffset>
                </wp:positionH>
                <wp:positionV relativeFrom="paragraph">
                  <wp:posOffset>207010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165E" w:rsidRDefault="00726996" w:rsidP="00726996">
                            <w:r>
                              <w:t xml:space="preserve">                                                                  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7" style="position:absolute;margin-left:-.4pt;margin-top:16.3pt;width:250.1pt;height:111.35pt;z-index:2516592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" fillcolor="#ffc000" strokecolor="black [3213]" strokeweight="1pt">
                <v:textbox>
                  <w:txbxContent>
                    <w:p w:rsidR="0057165E" w:rsidRDefault="00726996" w:rsidP="00726996">
                      <w:r>
                        <w:t xml:space="preserve">                                                                  Text</w:t>
                      </w:r>
                    </w:p>
                  </w:txbxContent>
                </v:textbox>
              </v:rect>
            </w:pict>
          </mc:Fallback>
        </mc:AlternateContent>
      </w:r>
      <w:r w:rsidR="004A05CF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1894357</wp:posOffset>
                </wp:positionH>
                <wp:positionV relativeFrom="paragraph">
                  <wp:posOffset>1702435</wp:posOffset>
                </wp:positionV>
                <wp:extent cx="430530" cy="416560"/>
                <wp:effectExtent l="0" t="0" r="26670" b="2159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16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A05CF" w:rsidRDefault="00683E3D" w:rsidP="004A05CF">
                            <w:pPr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  <w:p w:rsidR="004A05CF" w:rsidRDefault="004A05CF" w:rsidP="004A05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21" o:spid="_x0000_s1028" style="position:absolute;margin-left:149.15pt;margin-top:134.05pt;width:33.9pt;height:32.8pt;z-index:251726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" fillcolor="#aeaaaa [2414]" strokecolor="black [3213]" strokeweight="1pt">
                <v:textbox>
                  <w:txbxContent>
                    <w:p w:rsidR="004A05CF" w:rsidRDefault="00683E3D" w:rsidP="004A05CF">
                      <w:pPr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  <w:p w:rsidR="004A05CF" w:rsidRDefault="004A05CF" w:rsidP="004A05CF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F86966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84125</wp:posOffset>
                </wp:positionH>
                <wp:positionV relativeFrom="paragraph">
                  <wp:posOffset>1702613</wp:posOffset>
                </wp:positionV>
                <wp:extent cx="1704975" cy="918057"/>
                <wp:effectExtent l="0" t="0" r="28575" b="1587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9180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165E" w:rsidRDefault="0057165E" w:rsidP="0057165E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9" style="position:absolute;margin-left:6.6pt;margin-top:134.05pt;width:134.25pt;height:72.3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" fillcolor="#aeaaaa [2414]" strokecolor="black [3213]" strokeweight="1pt">
                <v:textbox>
                  <w:txbxContent>
                    <w:p w:rsidR="0057165E" w:rsidRDefault="0057165E" w:rsidP="0057165E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47F24D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909C74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541F4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26996" w:rsidRDefault="00726996" w:rsidP="00726996">
                            <w:pPr>
                              <w:jc w:val="center"/>
                            </w:pPr>
                          </w:p>
                          <w:p w:rsidR="00726996" w:rsidRDefault="00726996" w:rsidP="00726996">
                            <w:pPr>
                              <w:jc w:val="center"/>
                            </w:pPr>
                          </w:p>
                          <w:p w:rsidR="00726996" w:rsidRDefault="00726996" w:rsidP="00726996">
                            <w:pPr>
                              <w:jc w:val="center"/>
                            </w:pPr>
                          </w:p>
                          <w:p w:rsidR="00726996" w:rsidRDefault="00726996" w:rsidP="00726996">
                            <w:pPr>
                              <w:jc w:val="center"/>
                            </w:pPr>
                          </w:p>
                          <w:p w:rsidR="00726996" w:rsidRDefault="00726996" w:rsidP="00726996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16" o:spid="_x0000_s1030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" fillcolor="red" strokecolor="black [3213]" strokeweight="1pt">
                <v:textbox>
                  <w:txbxContent>
                    <w:p w:rsidR="00726996" w:rsidRDefault="00726996" w:rsidP="00726996">
                      <w:pPr>
                        <w:jc w:val="center"/>
                      </w:pPr>
                    </w:p>
                    <w:p w:rsidR="00726996" w:rsidRDefault="00726996" w:rsidP="00726996">
                      <w:pPr>
                        <w:jc w:val="center"/>
                      </w:pPr>
                    </w:p>
                    <w:p w:rsidR="00726996" w:rsidRDefault="00726996" w:rsidP="00726996">
                      <w:pPr>
                        <w:jc w:val="center"/>
                      </w:pPr>
                    </w:p>
                    <w:p w:rsidR="00726996" w:rsidRDefault="00726996" w:rsidP="00726996">
                      <w:pPr>
                        <w:jc w:val="center"/>
                      </w:pPr>
                    </w:p>
                    <w:p w:rsidR="00726996" w:rsidRDefault="00726996" w:rsidP="00726996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41543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" fillcolor="#aeaaaa [2414]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CAB4F0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746BFE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" fillcolor="yellow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42B273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" fillcolor="#7030a0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39830C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" fillcolor="#7030a0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62DA8" w:rsidRDefault="00262DA8" w:rsidP="00262DA8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31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" fillcolor="#7030a0" strokecolor="black [3213]" strokeweight="1pt">
                <v:textbox>
                  <w:txbxContent>
                    <w:p w:rsidR="00262DA8" w:rsidRDefault="00262DA8" w:rsidP="00262DA8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2CD283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" fillcolor="black [3213]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165E" w:rsidRDefault="0057165E" w:rsidP="0057165E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31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" fillcolor="#aeaaaa [2414]" strokecolor="black [3213]" strokeweight="1pt">
                <v:textbox>
                  <w:txbxContent>
                    <w:p w:rsidR="0057165E" w:rsidRDefault="0057165E" w:rsidP="0057165E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p w:rsidR="004A5F84" w:rsidRDefault="00667D10"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3B3BF3A" wp14:editId="11BBF209">
                <wp:simplePos x="0" y="0"/>
                <wp:positionH relativeFrom="column">
                  <wp:posOffset>2225351</wp:posOffset>
                </wp:positionH>
                <wp:positionV relativeFrom="paragraph">
                  <wp:posOffset>7432467</wp:posOffset>
                </wp:positionV>
                <wp:extent cx="830425" cy="83976"/>
                <wp:effectExtent l="0" t="0" r="27305" b="114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F29D29" id="Rectangle 41" o:spid="_x0000_s1026" style="position:absolute;margin-left:175.2pt;margin-top:585.25pt;width:65.4pt;height:6.6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" filled="f" strokecolor="windowText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46653</wp:posOffset>
                </wp:positionH>
                <wp:positionV relativeFrom="paragraph">
                  <wp:posOffset>7431599</wp:posOffset>
                </wp:positionV>
                <wp:extent cx="830425" cy="83976"/>
                <wp:effectExtent l="0" t="0" r="27305" b="1143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425" cy="8397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F63739" id="Rectangle 31" o:spid="_x0000_s1026" style="position:absolute;margin-left:3.65pt;margin-top:585.15pt;width:65.4pt;height:6.6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" filled="f" strokecolor="black [3213]" strokeweight="1pt"/>
            </w:pict>
          </mc:Fallback>
        </mc:AlternateContent>
      </w:r>
      <w:r w:rsidR="00175E2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387158</wp:posOffset>
                </wp:positionV>
                <wp:extent cx="3147695" cy="273685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3685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F76EA" id="Rectangle 34" o:spid="_x0000_s1026" style="position:absolute;margin-left:0;margin-top:581.6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" fillcolor="#00b050" strokecolor="black [3213]" strokeweight="1pt"/>
            </w:pict>
          </mc:Fallback>
        </mc:AlternateContent>
      </w:r>
      <w:r w:rsidR="00ED6AF9"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>
                <wp:simplePos x="0" y="0"/>
                <wp:positionH relativeFrom="column">
                  <wp:posOffset>3715385</wp:posOffset>
                </wp:positionH>
                <wp:positionV relativeFrom="paragraph">
                  <wp:posOffset>4425315</wp:posOffset>
                </wp:positionV>
                <wp:extent cx="2636520" cy="276860"/>
                <wp:effectExtent l="38100" t="38100" r="106680" b="12319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6520" cy="27686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F918CA" w:rsidRPr="00714A91" w:rsidRDefault="00F918CA" w:rsidP="00714A91">
                            <w:pPr>
                              <w:ind w:left="360"/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section id = "" class</w:t>
                            </w:r>
                            <w:r w:rsidR="00714A91"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= "flex-container"&gt;</w:t>
                            </w:r>
                          </w:p>
                          <w:p w:rsidR="00714A91" w:rsidRPr="00714A91" w:rsidRDefault="00714A91" w:rsidP="00714A91">
                            <w:pPr>
                              <w:ind w:left="360"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714A91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section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2" type="#_x0000_t202" style="position:absolute;margin-left:292.55pt;margin-top:348.45pt;width:207.6pt;height:21.8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" fillcolor="black [3213]">
                <v:shadow on="t" color="black" opacity="26214f" origin="-.5,-.5" offset=".74836mm,.74836mm"/>
                <v:textbox>
                  <w:txbxContent>
                    <w:p w:rsidR="00F918CA" w:rsidRPr="00714A91" w:rsidRDefault="00F918CA" w:rsidP="00714A91">
                      <w:pPr>
                        <w:ind w:left="360"/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section id = "" class</w:t>
                      </w:r>
                      <w:r w:rsidR="00714A91"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= "flex-container"&gt;</w:t>
                      </w:r>
                    </w:p>
                    <w:p w:rsidR="00714A91" w:rsidRPr="00714A91" w:rsidRDefault="00714A91" w:rsidP="00714A91">
                      <w:pPr>
                        <w:ind w:left="360"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714A91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section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17BD1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8" o:spid="_x0000_s1034" style="position:absolute;margin-left:22.1pt;margin-top:258.15pt;width:66.35pt;height:73.1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" fillcolor="#0070c0" strokecolor="black [3213]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B17BD1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670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  <w: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9" o:spid="_x0000_s1034" style="position:absolute;margin-left:22.1pt;margin-top:258.1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" fillcolor="#aeaaaa [2414]" strokecolor="black [3213]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  <w: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36068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62DA8" w:rsidRDefault="00262DA8" w:rsidP="00262DA8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9" o:spid="_x0000_s1036" style="position:absolute;margin-left:28.4pt;margin-top:298.25pt;width:59.1pt;height:27.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" filled="f" strokecolor="black [3213]" strokeweight="1pt">
                <v:textbox>
                  <w:txbxContent>
                    <w:p w:rsidR="00262DA8" w:rsidRDefault="00262DA8" w:rsidP="00262DA8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C988378" wp14:editId="11F879EC">
                <wp:simplePos x="0" y="0"/>
                <wp:positionH relativeFrom="column">
                  <wp:posOffset>1233170</wp:posOffset>
                </wp:positionH>
                <wp:positionV relativeFrom="paragraph">
                  <wp:posOffset>3787775</wp:posOffset>
                </wp:positionV>
                <wp:extent cx="750570" cy="346710"/>
                <wp:effectExtent l="0" t="0" r="11430" b="1524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3C49D4" id="Rectangle 47" o:spid="_x0000_s1026" style="position:absolute;margin-left:97.1pt;margin-top:298.25pt;width:59.1pt;height:27.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" fillcolor="#0070c0" strokecolor="windowText" strokeweight="1pt"/>
            </w:pict>
          </mc:Fallback>
        </mc:AlternateContent>
      </w:r>
      <w:r w:rsidR="00B17BD1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49BCA3A" wp14:editId="67A9CB90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438150"/>
                <wp:effectExtent l="0" t="0" r="14605" b="1905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83E3D" w:rsidRPr="00683E3D" w:rsidRDefault="00683E3D" w:rsidP="00683E3D">
                            <w:pPr>
                              <w:jc w:val="center"/>
                              <w:rPr>
                                <w:color w:val="FFFFFF"/>
                              </w:rPr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BCA3A" id="Rectangle 46" o:spid="_x0000_s1035" style="position:absolute;margin-left:90.45pt;margin-top:258.15pt;width:66.35pt;height:34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" fillcolor="#aeaaaa [2414]" strokecolor="windowText" strokeweight="1pt">
                <v:textbox>
                  <w:txbxContent>
                    <w:p w:rsidR="00683E3D" w:rsidRPr="00683E3D" w:rsidRDefault="00683E3D" w:rsidP="00683E3D">
                      <w:pPr>
                        <w:jc w:val="center"/>
                        <w:rPr>
                          <w:color w:val="FFFFFF"/>
                        </w:rPr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B53B2B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1E4BB2D7" wp14:editId="5918B799">
                <wp:simplePos x="0" y="0"/>
                <wp:positionH relativeFrom="column">
                  <wp:posOffset>1148715</wp:posOffset>
                </wp:positionH>
                <wp:positionV relativeFrom="paragraph">
                  <wp:posOffset>3278505</wp:posOffset>
                </wp:positionV>
                <wp:extent cx="842645" cy="928370"/>
                <wp:effectExtent l="0" t="0" r="14605" b="2413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CEDA1" id="Rectangle 45" o:spid="_x0000_s1026" style="position:absolute;margin-left:90.45pt;margin-top:258.15pt;width:66.35pt;height:73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" fillcolor="#0070c0" strokecolor="windowText" strokeweight="1pt"/>
            </w:pict>
          </mc:Fallback>
        </mc:AlternateContent>
      </w:r>
      <w:r w:rsidR="00B17BD1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988378" wp14:editId="11F879EC">
                <wp:simplePos x="0" y="0"/>
                <wp:positionH relativeFrom="column">
                  <wp:posOffset>2112645</wp:posOffset>
                </wp:positionH>
                <wp:positionV relativeFrom="paragraph">
                  <wp:posOffset>3783330</wp:posOffset>
                </wp:positionV>
                <wp:extent cx="750570" cy="346710"/>
                <wp:effectExtent l="0" t="0" r="11430" b="15240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8F037" id="Rectangle 51" o:spid="_x0000_s1026" style="position:absolute;margin-left:166.35pt;margin-top:297.9pt;width:59.1pt;height:27.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uTpfAIAAAY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" fillcolor="#0070c0" strokecolor="windowText" strokeweight="1pt"/>
            </w:pict>
          </mc:Fallback>
        </mc:AlternateContent>
      </w:r>
      <w:r w:rsidR="00B17BD1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49BCA3A" wp14:editId="67A9CB90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438150"/>
                <wp:effectExtent l="0" t="0" r="14605" b="1905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BCA3A" id="Rectangle 50" o:spid="_x0000_s1036" style="position:absolute;margin-left:160.05pt;margin-top:257.8pt;width:66.35pt;height:34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" fillcolor="#aeaaaa [2414]" strokecolor="windowText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973D0D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E4BB2D7" wp14:editId="5918B799">
                <wp:simplePos x="0" y="0"/>
                <wp:positionH relativeFrom="column">
                  <wp:posOffset>2032635</wp:posOffset>
                </wp:positionH>
                <wp:positionV relativeFrom="paragraph">
                  <wp:posOffset>3274060</wp:posOffset>
                </wp:positionV>
                <wp:extent cx="842645" cy="928370"/>
                <wp:effectExtent l="0" t="0" r="14605" b="24130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0B39EE" id="Rectangle 49" o:spid="_x0000_s1026" style="position:absolute;margin-left:160.05pt;margin-top:257.8pt;width:66.35pt;height:73.1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" fillcolor="#0070c0" strokecolor="windowText" strokeweight="1pt"/>
            </w:pict>
          </mc:Fallback>
        </mc:AlternateContent>
      </w:r>
      <w:r w:rsidR="00B17BD1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E4BB2D7" wp14:editId="5918B799">
                <wp:simplePos x="0" y="0"/>
                <wp:positionH relativeFrom="column">
                  <wp:posOffset>287655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BB10B4" id="Rectangle 53" o:spid="_x0000_s1026" style="position:absolute;margin-left:22.65pt;margin-top:331.3pt;width:66.35pt;height:73.1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" fillcolor="#0070c0" strokecolor="windowText" strokeweight="1pt"/>
            </w:pict>
          </mc:Fallback>
        </mc:AlternateContent>
      </w:r>
      <w:r w:rsidR="00B17BD1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4C988378" wp14:editId="11F879EC">
                <wp:simplePos x="0" y="0"/>
                <wp:positionH relativeFrom="column">
                  <wp:posOffset>365125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160976" id="Rectangle 55" o:spid="_x0000_s1026" style="position:absolute;margin-left:28.75pt;margin-top:371.4pt;width:59.1pt;height:27.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" fillcolor="#0070c0" strokecolor="windowText" strokeweight="1pt"/>
            </w:pict>
          </mc:Fallback>
        </mc:AlternateContent>
      </w:r>
      <w:r w:rsidR="00B17BD1" w:rsidRPr="00145E7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49BCA3A" wp14:editId="67A9CB90">
                <wp:simplePos x="0" y="0"/>
                <wp:positionH relativeFrom="column">
                  <wp:posOffset>285115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BCA3A" id="Rectangle 54" o:spid="_x0000_s1037" style="position:absolute;margin-left:22.45pt;margin-top:331.3pt;width:66.35pt;height:34.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" fillcolor="#aeaaaa [2414]" strokecolor="windowText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C988378" wp14:editId="11F879EC">
                <wp:simplePos x="0" y="0"/>
                <wp:positionH relativeFrom="column">
                  <wp:posOffset>1224280</wp:posOffset>
                </wp:positionH>
                <wp:positionV relativeFrom="paragraph">
                  <wp:posOffset>4716780</wp:posOffset>
                </wp:positionV>
                <wp:extent cx="750570" cy="346710"/>
                <wp:effectExtent l="0" t="0" r="11430" b="15240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8ABEC7" id="Rectangle 61" o:spid="_x0000_s1026" style="position:absolute;margin-left:96.4pt;margin-top:371.4pt;width:59.1pt;height:27.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Y8bfQIAAAY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" fillcolor="#0070c0" strokecolor="windowText" strokeweight="1pt"/>
            </w:pict>
          </mc:Fallback>
        </mc:AlternateContent>
      </w:r>
      <w:r w:rsidR="00B17BD1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49BCA3A" wp14:editId="67A9CB90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BCA3A" id="Rectangle 60" o:spid="_x0000_s1038" style="position:absolute;margin-left:90.1pt;margin-top:331.3pt;width:66.35pt;height:34.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" fillcolor="#aeaaaa [2414]" strokecolor="windowText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F40CB3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E4BB2D7" wp14:editId="5918B799">
                <wp:simplePos x="0" y="0"/>
                <wp:positionH relativeFrom="column">
                  <wp:posOffset>114427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273E7D" id="Rectangle 59" o:spid="_x0000_s1026" style="position:absolute;margin-left:90.1pt;margin-top:331.3pt;width:66.35pt;height:73.1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" fillcolor="#0070c0" strokecolor="windowText" strokeweight="1pt"/>
            </w:pict>
          </mc:Fallback>
        </mc:AlternateContent>
      </w:r>
      <w:r w:rsidR="00B17BD1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E4BB2D7" wp14:editId="5918B799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928370"/>
                <wp:effectExtent l="0" t="0" r="14605" b="2413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F6D978" id="Rectangle 62" o:spid="_x0000_s1026" style="position:absolute;margin-left:159.9pt;margin-top:331.3pt;width:66.35pt;height:73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" fillcolor="#0070c0" strokecolor="windowText" strokeweight="1pt"/>
            </w:pict>
          </mc:Fallback>
        </mc:AlternateContent>
      </w:r>
      <w:r w:rsidR="00B17BD1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049BCA3A" wp14:editId="67A9CB90">
                <wp:simplePos x="0" y="0"/>
                <wp:positionH relativeFrom="column">
                  <wp:posOffset>2030730</wp:posOffset>
                </wp:positionH>
                <wp:positionV relativeFrom="paragraph">
                  <wp:posOffset>4207510</wp:posOffset>
                </wp:positionV>
                <wp:extent cx="842645" cy="438150"/>
                <wp:effectExtent l="0" t="0" r="14605" b="19050"/>
                <wp:wrapNone/>
                <wp:docPr id="63" name="Rectangle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683E3D" w:rsidRDefault="00683E3D" w:rsidP="00683E3D">
                            <w:pPr>
                              <w:jc w:val="center"/>
                            </w:pPr>
                            <w:r w:rsidRPr="00683E3D">
                              <w:rPr>
                                <w:color w:val="FFFFFF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BCA3A" id="Rectangle 63" o:spid="_x0000_s1039" style="position:absolute;margin-left:159.9pt;margin-top:331.3pt;width:66.35pt;height:34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" fillcolor="#aeaaaa [2414]" strokecolor="windowText" strokeweight="1pt">
                <v:textbox>
                  <w:txbxContent>
                    <w:p w:rsidR="00683E3D" w:rsidRDefault="00683E3D" w:rsidP="00683E3D">
                      <w:pPr>
                        <w:jc w:val="center"/>
                      </w:pPr>
                      <w:r w:rsidRPr="00683E3D">
                        <w:rPr>
                          <w:color w:val="FFFFFF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B17BD1" w:rsidRPr="007C51F8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988378" wp14:editId="11F879EC">
                <wp:simplePos x="0" y="0"/>
                <wp:positionH relativeFrom="column">
                  <wp:posOffset>2110740</wp:posOffset>
                </wp:positionH>
                <wp:positionV relativeFrom="paragraph">
                  <wp:posOffset>4716953</wp:posOffset>
                </wp:positionV>
                <wp:extent cx="750570" cy="346710"/>
                <wp:effectExtent l="0" t="0" r="11430" b="15240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0570" cy="34671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35D37" id="Rectangle 64" o:spid="_x0000_s1026" style="position:absolute;margin-left:166.2pt;margin-top:371.4pt;width:59.1pt;height:27.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" fillcolor="#0070c0" strokecolor="windowText" strokeweight="1pt"/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090D2B6" wp14:editId="0EF0597A">
                <wp:simplePos x="0" y="0"/>
                <wp:positionH relativeFrom="column">
                  <wp:posOffset>1861185</wp:posOffset>
                </wp:positionH>
                <wp:positionV relativeFrom="paragraph">
                  <wp:posOffset>5642610</wp:posOffset>
                </wp:positionV>
                <wp:extent cx="437515" cy="420370"/>
                <wp:effectExtent l="0" t="0" r="19685" b="1778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9207F" w:rsidRDefault="0029207F" w:rsidP="0029207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0D2B6" id="Rectangle 22" o:spid="_x0000_s1039" style="position:absolute;margin-left:146.55pt;margin-top:444.3pt;width:34.45pt;height:33.1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" fillcolor="#aeaaaa [2414]" strokecolor="windowText" strokeweight="1pt">
                <v:textbox>
                  <w:txbxContent>
                    <w:p w:rsidR="0029207F" w:rsidRDefault="0029207F" w:rsidP="0029207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090D2B6" wp14:editId="0EF0597A">
                <wp:simplePos x="0" y="0"/>
                <wp:positionH relativeFrom="column">
                  <wp:posOffset>1860550</wp:posOffset>
                </wp:positionH>
                <wp:positionV relativeFrom="paragraph">
                  <wp:posOffset>6196965</wp:posOffset>
                </wp:positionV>
                <wp:extent cx="437515" cy="420370"/>
                <wp:effectExtent l="0" t="0" r="19685" b="1778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515" cy="4203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:rsidR="0029207F" w:rsidRDefault="0029207F" w:rsidP="0029207F">
                            <w:pPr>
                              <w:jc w:val="center"/>
                            </w:pPr>
                            <w:r w:rsidRPr="0029207F">
                              <w:rPr>
                                <w:color w:val="FFFFFF"/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0D2B6" id="Rectangle 23" o:spid="_x0000_s1040" style="position:absolute;margin-left:146.5pt;margin-top:487.95pt;width:34.45pt;height:33.1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" fillcolor="#aeaaaa [2414]" strokecolor="windowText" strokeweight="1pt">
                <v:textbox>
                  <w:txbxContent>
                    <w:p w:rsidR="0029207F" w:rsidRDefault="0029207F" w:rsidP="0029207F">
                      <w:pPr>
                        <w:jc w:val="center"/>
                      </w:pPr>
                      <w:r w:rsidRPr="0029207F">
                        <w:rPr>
                          <w:color w:val="FFFFFF"/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C0BCB" w:rsidRDefault="00EC0BCB" w:rsidP="00EC0BCB">
                            <w:pPr>
                              <w:jc w:val="center"/>
                            </w:pPr>
                          </w:p>
                          <w:p w:rsidR="00EC0BCB" w:rsidRDefault="00EC0BCB" w:rsidP="00EC0BCB">
                            <w:pPr>
                              <w:jc w:val="center"/>
                            </w:pPr>
                          </w:p>
                          <w:p w:rsidR="00EC0BCB" w:rsidRDefault="00EC0BCB" w:rsidP="00EC0BCB">
                            <w:pPr>
                              <w:jc w:val="center"/>
                            </w:pPr>
                          </w:p>
                          <w:p w:rsidR="00EC0BCB" w:rsidRDefault="00EC0BCB" w:rsidP="00EC0BCB">
                            <w:pPr>
                              <w:jc w:val="center"/>
                            </w:pPr>
                          </w:p>
                          <w:p w:rsidR="00EC0BCB" w:rsidRDefault="00EC0BCB" w:rsidP="00EC0BCB">
                            <w:pPr>
                              <w:jc w:val="center"/>
                            </w:pPr>
                            <w:r>
                              <w:t>Tex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3" o:spid="_x0000_s1044" style="position:absolute;margin-left:7.15pt;margin-top:442.2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" fillcolor="#11a3a7" strokecolor="black [3213]" strokeweight="1pt">
                <v:textbox>
                  <w:txbxContent>
                    <w:p w:rsidR="00EC0BCB" w:rsidRDefault="00EC0BCB" w:rsidP="00EC0BCB">
                      <w:pPr>
                        <w:jc w:val="center"/>
                      </w:pPr>
                    </w:p>
                    <w:p w:rsidR="00EC0BCB" w:rsidRDefault="00EC0BCB" w:rsidP="00EC0BCB">
                      <w:pPr>
                        <w:jc w:val="center"/>
                      </w:pPr>
                    </w:p>
                    <w:p w:rsidR="00EC0BCB" w:rsidRDefault="00EC0BCB" w:rsidP="00EC0BCB">
                      <w:pPr>
                        <w:jc w:val="center"/>
                      </w:pPr>
                    </w:p>
                    <w:p w:rsidR="00EC0BCB" w:rsidRDefault="00EC0BCB" w:rsidP="00EC0BCB">
                      <w:pPr>
                        <w:jc w:val="center"/>
                      </w:pPr>
                    </w:p>
                    <w:p w:rsidR="00EC0BCB" w:rsidRDefault="00EC0BCB" w:rsidP="00EC0BCB">
                      <w:pPr>
                        <w:jc w:val="center"/>
                      </w:pPr>
                      <w:r>
                        <w:t>Text</w:t>
                      </w:r>
                    </w:p>
                  </w:txbxContent>
                </v:textbox>
              </v:rect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9275</wp:posOffset>
                </wp:positionH>
                <wp:positionV relativeFrom="paragraph">
                  <wp:posOffset>6139180</wp:posOffset>
                </wp:positionV>
                <wp:extent cx="1323340" cy="537845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D1A7BC" id="Rectangle 37" o:spid="_x0000_s1026" style="position:absolute;margin-left:143.25pt;margin-top:483.4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" fillcolor="#7030a0" strokecolor="windowText" strokeweight="1pt"/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90805</wp:posOffset>
                </wp:positionH>
                <wp:positionV relativeFrom="paragraph">
                  <wp:posOffset>5615940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04DC0" w:rsidRDefault="00C04DC0" w:rsidP="00C04DC0">
                            <w:pPr>
                              <w:jc w:val="center"/>
                            </w:pPr>
                            <w:r>
                              <w:t>Vid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8" o:spid="_x0000_s1041" style="position:absolute;margin-left:7.15pt;margin-top:442.2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" fillcolor="#aeaaaa [2414]" strokecolor="black [3213]" strokeweight="1pt">
                <v:textbox>
                  <w:txbxContent>
                    <w:p w:rsidR="00C04DC0" w:rsidRDefault="00C04DC0" w:rsidP="00C04DC0">
                      <w:pPr>
                        <w:jc w:val="center"/>
                      </w:pPr>
                      <w:r>
                        <w:t>Video</w:t>
                      </w:r>
                    </w:p>
                  </w:txbxContent>
                </v:textbox>
              </v:rect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8640</wp:posOffset>
                </wp:positionH>
                <wp:positionV relativeFrom="paragraph">
                  <wp:posOffset>5582285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F2AB0A" id="Rectangle 35" o:spid="_x0000_s1026" style="position:absolute;margin-left:143.2pt;margin-top:439.55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" fillcolor="#7030a0" strokecolor="black [3213]" strokeweight="1pt"/>
            </w:pict>
          </mc:Fallback>
        </mc:AlternateContent>
      </w:r>
      <w:r w:rsidR="00775BBD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462</wp:posOffset>
                </wp:positionH>
                <wp:positionV relativeFrom="paragraph">
                  <wp:posOffset>5323089</wp:posOffset>
                </wp:positionV>
                <wp:extent cx="3147695" cy="2023745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374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A5DD1D" id="Rectangle 32" o:spid="_x0000_s1026" style="position:absolute;margin-left:.05pt;margin-top:419.15pt;width:247.85pt;height:159.3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" fillcolor="windowText" strokecolor="black [3213]" strokeweight="1pt"/>
            </w:pict>
          </mc:Fallback>
        </mc:AlternateContent>
      </w:r>
      <w:r w:rsidR="006B3A34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961525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solidFill>
                          <a:sysClr val="windowText" lastClr="000000"/>
                        </a:solidFill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Pr="007F1C42" w:rsidRDefault="001E3787" w:rsidP="001E3787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43" style="position:absolute;margin-left:0;margin-top:233.2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" fillcolor="windowText" strokecolor="black [3213]" strokeweight="1pt">
                <v:textbox>
                  <w:txbxContent>
                    <w:p w:rsidR="001E3787" w:rsidRPr="007F1C42" w:rsidRDefault="001E3787" w:rsidP="001E3787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F918CA">
        <w:rPr>
          <w:noProof/>
        </w:rPr>
        <mc:AlternateContent>
          <mc:Choice Requires="wps">
            <w:drawing>
              <wp:anchor distT="45720" distB="45720" distL="114300" distR="114300" simplePos="0" relativeHeight="251732992" behindDoc="0" locked="0" layoutInCell="1" allowOverlap="1">
                <wp:simplePos x="0" y="0"/>
                <wp:positionH relativeFrom="column">
                  <wp:posOffset>4415155</wp:posOffset>
                </wp:positionH>
                <wp:positionV relativeFrom="paragraph">
                  <wp:posOffset>2183765</wp:posOffset>
                </wp:positionV>
                <wp:extent cx="1941830" cy="473710"/>
                <wp:effectExtent l="38100" t="38100" r="115570" b="11684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1830" cy="47371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6B7AB8" w:rsidRPr="00590073" w:rsidRDefault="0078777A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&lt;div </w:t>
                            </w:r>
                            <w:r w:rsidR="006B7AB8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class = </w:t>
                            </w:r>
                            <w:r w:rsidR="00BE25F0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</w:t>
                            </w:r>
                            <w:r w:rsidR="006B7AB8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orizontal-tile-small</w:t>
                            </w:r>
                            <w:r w:rsidR="00BE25F0"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</w:t>
                            </w: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457E4B" w:rsidRPr="00590073" w:rsidRDefault="00457E4B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273B1F" w:rsidRPr="00590073" w:rsidRDefault="00273B1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78777A" w:rsidRPr="00590073" w:rsidRDefault="0078777A">
                            <w:pPr>
                              <w:contextualSpacing/>
                              <w:rPr>
                                <w:color w:val="FFFFFF" w:themeColor="background1"/>
                              </w:rPr>
                            </w:pPr>
                            <w:r w:rsidRPr="00590073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margin-left:347.65pt;margin-top:171.95pt;width:152.9pt;height:37.3pt;z-index:251732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" fillcolor="#7030a0">
                <v:shadow on="t" color="black" opacity="26214f" origin="-.5,-.5" offset=".74836mm,.74836mm"/>
                <v:textbox>
                  <w:txbxContent>
                    <w:p w:rsidR="006B7AB8" w:rsidRPr="00590073" w:rsidRDefault="0078777A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&lt;div </w:t>
                      </w:r>
                      <w:r w:rsidR="006B7AB8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class = </w:t>
                      </w:r>
                      <w:r w:rsidR="00BE25F0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"</w:t>
                      </w:r>
                      <w:r w:rsidR="006B7AB8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orizontal-tile-small</w:t>
                      </w:r>
                      <w:r w:rsidR="00BE25F0"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"</w:t>
                      </w: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457E4B" w:rsidRPr="00590073" w:rsidRDefault="00457E4B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273B1F" w:rsidRPr="00590073" w:rsidRDefault="00273B1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78777A" w:rsidRPr="00590073" w:rsidRDefault="0078777A">
                      <w:pPr>
                        <w:contextualSpacing/>
                        <w:rPr>
                          <w:color w:val="FFFFFF" w:themeColor="background1"/>
                        </w:rPr>
                      </w:pPr>
                      <w:r w:rsidRPr="00590073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918CA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4527781</wp:posOffset>
                </wp:positionH>
                <wp:positionV relativeFrom="paragraph">
                  <wp:posOffset>1651982</wp:posOffset>
                </wp:positionV>
                <wp:extent cx="1794799" cy="454025"/>
                <wp:effectExtent l="38100" t="38100" r="110490" b="1174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799" cy="45402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3588" w:rsidRPr="00CB173E" w:rsidRDefault="00383588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vertical-tile-large"&gt;</w:t>
                            </w:r>
                          </w:p>
                          <w:p w:rsidR="004F6420" w:rsidRPr="00CB173E" w:rsidRDefault="004F6420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4F6420" w:rsidRPr="00CB173E" w:rsidRDefault="004F6420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383588" w:rsidRPr="00CB173E" w:rsidRDefault="00383588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45" type="#_x0000_t202" style="position:absolute;margin-left:356.5pt;margin-top:130.1pt;width:141.3pt;height:35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" fillcolor="red">
                <v:shadow on="t" color="black" opacity="26214f" origin="-.5,-.5" offset=".74836mm,.74836mm"/>
                <v:textbox>
                  <w:txbxContent>
                    <w:p w:rsidR="00383588" w:rsidRPr="00CB173E" w:rsidRDefault="00383588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vertical-tile-large"&gt;</w:t>
                      </w:r>
                    </w:p>
                    <w:p w:rsidR="004F6420" w:rsidRPr="00CB173E" w:rsidRDefault="004F6420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4F6420" w:rsidRPr="00CB173E" w:rsidRDefault="004F6420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383588" w:rsidRPr="00CB173E" w:rsidRDefault="00383588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CE50FB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4112029</wp:posOffset>
                </wp:positionH>
                <wp:positionV relativeFrom="paragraph">
                  <wp:posOffset>6861810</wp:posOffset>
                </wp:positionV>
                <wp:extent cx="2210666" cy="753860"/>
                <wp:effectExtent l="38100" t="38100" r="113665" b="12255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0666" cy="75386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D5302" w:rsidRPr="00CB173E" w:rsidRDefault="002D5302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footer</w:t>
                            </w:r>
                            <w:r w:rsidR="004D0B6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class = "flex-container"</w:t>
                            </w: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2D5302" w:rsidRDefault="002D5302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proofErr w:type="gram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proofErr w:type="gramEnd"/>
                            <w:r w:rsidR="00AB613A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 xml:space="preserve"> </w:t>
                            </w:r>
                            <w:r w:rsidR="00AB613A"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class = "copyright-notice"</w:t>
                            </w:r>
                            <w:r w:rsidRPr="00286BC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&lt;/</w:t>
                            </w:r>
                            <w:proofErr w:type="spellStart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h</w:t>
                            </w:r>
                            <w:r w:rsidRPr="00CB173E">
                              <w:rPr>
                                <w:rFonts w:ascii="Courier" w:hAnsi="Courier"/>
                                <w:i/>
                                <w:color w:val="FFFFFF" w:themeColor="background1"/>
                                <w:sz w:val="12"/>
                              </w:rPr>
                              <w:t>n</w:t>
                            </w:r>
                            <w:proofErr w:type="spellEnd"/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AB613A" w:rsidRDefault="00AB613A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div class = "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navbar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AB613A" w:rsidRDefault="00AB613A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B613A" w:rsidRDefault="00AB613A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    &lt;a&gt;&lt;/a&gt;</w:t>
                            </w:r>
                          </w:p>
                          <w:p w:rsidR="00AB613A" w:rsidRPr="00CB173E" w:rsidRDefault="00AB613A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/div&gt;</w:t>
                            </w:r>
                          </w:p>
                          <w:p w:rsidR="002D5302" w:rsidRPr="00C42303" w:rsidRDefault="002D5302">
                            <w:pPr>
                              <w:rPr>
                                <w:rFonts w:ascii="Courier" w:hAnsi="Courier"/>
                                <w:color w:val="000000" w:themeColor="text1"/>
                                <w:sz w:val="12"/>
                              </w:rPr>
                            </w:pPr>
                            <w:r w:rsidRPr="00CB173E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footer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" o:spid="_x0000_s1046" type="#_x0000_t202" style="position:absolute;margin-left:323.8pt;margin-top:540.3pt;width:174.05pt;height:59.3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" fillcolor="#00b050">
                <v:shadow on="t" color="black" opacity="26214f" origin="-.5,-.5" offset=".74836mm,.74836mm"/>
                <v:textbox>
                  <w:txbxContent>
                    <w:p w:rsidR="002D5302" w:rsidRPr="00CB173E" w:rsidRDefault="002D5302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footer</w:t>
                      </w:r>
                      <w:r w:rsidR="004D0B6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class = "flex-container"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2D5302" w:rsidRDefault="002D5302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</w:t>
                      </w:r>
                      <w:proofErr w:type="gramStart"/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proofErr w:type="gramEnd"/>
                      <w:r w:rsidR="00AB613A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 xml:space="preserve"> </w:t>
                      </w:r>
                      <w:r w:rsidR="00AB613A"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copyright-notice"</w:t>
                      </w:r>
                      <w:r w:rsidRPr="00286BC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&lt;/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h</w:t>
                      </w:r>
                      <w:r w:rsidRPr="00CB173E">
                        <w:rPr>
                          <w:rFonts w:ascii="Courier" w:hAnsi="Courier"/>
                          <w:i/>
                          <w:color w:val="FFFFFF" w:themeColor="background1"/>
                          <w:sz w:val="12"/>
                        </w:rPr>
                        <w:t>n</w:t>
                      </w: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AB613A" w:rsidRDefault="00AB613A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div class = "navbar"&gt;</w:t>
                      </w:r>
                    </w:p>
                    <w:p w:rsidR="00AB613A" w:rsidRDefault="00AB613A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B613A" w:rsidRDefault="00AB613A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    &lt;a&gt;&lt;/a&gt;</w:t>
                      </w:r>
                    </w:p>
                    <w:p w:rsidR="00AB613A" w:rsidRPr="00CB173E" w:rsidRDefault="00AB613A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/div&gt;</w:t>
                      </w:r>
                    </w:p>
                    <w:p w:rsidR="002D5302" w:rsidRPr="00C42303" w:rsidRDefault="002D5302">
                      <w:pPr>
                        <w:rPr>
                          <w:rFonts w:ascii="Courier" w:hAnsi="Courier"/>
                          <w:color w:val="000000" w:themeColor="text1"/>
                          <w:sz w:val="12"/>
                        </w:rPr>
                      </w:pPr>
                      <w:r w:rsidRPr="00CB173E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footer&gt;</w:t>
                      </w:r>
                    </w:p>
                  </w:txbxContent>
                </v:textbox>
              </v:shape>
            </w:pict>
          </mc:Fallback>
        </mc:AlternateContent>
      </w:r>
      <w:r w:rsidR="00CE50FB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4688377</wp:posOffset>
                </wp:positionH>
                <wp:positionV relativeFrom="paragraph">
                  <wp:posOffset>6063788</wp:posOffset>
                </wp:positionV>
                <wp:extent cx="1645343" cy="448310"/>
                <wp:effectExtent l="38100" t="38100" r="107315" b="1231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343" cy="448310"/>
                        </a:xfrm>
                        <a:prstGeom prst="rect">
                          <a:avLst/>
                        </a:prstGeom>
                        <a:solidFill>
                          <a:srgbClr val="11A3A7"/>
                        </a:solidFill>
                        <a:ln w="9525">
                          <a:solidFill>
                            <a:prstClr val="black"/>
                          </a:solidFill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A3D4C" w:rsidRPr="007576E7" w:rsidRDefault="002A3D4C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div class = "</w:t>
                            </w:r>
                            <w:r w:rsidR="007453DC"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video-container</w:t>
                            </w: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"&gt;</w:t>
                            </w:r>
                          </w:p>
                          <w:p w:rsidR="002A3D4C" w:rsidRPr="007576E7" w:rsidRDefault="002A3D4C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 xml:space="preserve">    &lt;video/&gt;</w:t>
                            </w:r>
                          </w:p>
                          <w:p w:rsidR="002A3D4C" w:rsidRPr="007576E7" w:rsidRDefault="002A3D4C">
                            <w:pPr>
                              <w:contextualSpacing/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2A3D4C" w:rsidRPr="007576E7" w:rsidRDefault="002A3D4C">
                            <w:pPr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</w:pPr>
                            <w:r w:rsidRPr="007576E7">
                              <w:rPr>
                                <w:rFonts w:ascii="Courier New" w:hAnsi="Courier New" w:cs="Courier New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47" type="#_x0000_t202" style="position:absolute;margin-left:369.15pt;margin-top:477.45pt;width:129.55pt;height:35.3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" fillcolor="#11a3a7">
                <v:shadow on="t" color="black" opacity="26214f" origin="-.5,-.5" offset=".74836mm,.74836mm"/>
                <v:textbox>
                  <w:txbxContent>
                    <w:p w:rsidR="002A3D4C" w:rsidRPr="007576E7" w:rsidRDefault="002A3D4C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div class = "</w:t>
                      </w:r>
                      <w:r w:rsidR="007453DC"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video-container</w:t>
                      </w: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"&gt;</w:t>
                      </w:r>
                    </w:p>
                    <w:p w:rsidR="002A3D4C" w:rsidRPr="007576E7" w:rsidRDefault="002A3D4C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 xml:space="preserve">    &lt;video/&gt;</w:t>
                      </w:r>
                    </w:p>
                    <w:p w:rsidR="002A3D4C" w:rsidRPr="007576E7" w:rsidRDefault="002A3D4C">
                      <w:pPr>
                        <w:contextualSpacing/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2A3D4C" w:rsidRPr="007576E7" w:rsidRDefault="002A3D4C">
                      <w:pPr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</w:pPr>
                      <w:r w:rsidRPr="007576E7">
                        <w:rPr>
                          <w:rFonts w:ascii="Courier New" w:hAnsi="Courier New" w:cs="Courier New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</v:shape>
            </w:pict>
          </mc:Fallback>
        </mc:AlternateContent>
      </w:r>
      <w:r w:rsidR="00CE50FB">
        <w:rPr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>
                <wp:simplePos x="0" y="0"/>
                <wp:positionH relativeFrom="column">
                  <wp:posOffset>4538345</wp:posOffset>
                </wp:positionH>
                <wp:positionV relativeFrom="paragraph">
                  <wp:posOffset>3430905</wp:posOffset>
                </wp:positionV>
                <wp:extent cx="1821815" cy="481965"/>
                <wp:effectExtent l="38100" t="38100" r="121285" b="10858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1815" cy="481965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CB6A0E" w:rsidRPr="00B05C3A" w:rsidRDefault="00CB6A0E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div class = "vertical-tile-small"</w:t>
                            </w:r>
                            <w:r w:rsidR="00DA2B5F"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gt;</w:t>
                            </w:r>
                          </w:p>
                          <w:p w:rsidR="00023DD1" w:rsidRPr="00B05C3A" w:rsidRDefault="00023DD1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img</w:t>
                            </w:r>
                            <w:proofErr w:type="spellEnd"/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/&gt;</w:t>
                            </w:r>
                          </w:p>
                          <w:p w:rsidR="00023DD1" w:rsidRPr="00B05C3A" w:rsidRDefault="00023DD1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DA2B5F" w:rsidRPr="00B05C3A" w:rsidRDefault="00DA2B5F">
                            <w:pPr>
                              <w:contextualSpacing/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</w:pPr>
                            <w:r w:rsidRPr="00B05C3A">
                              <w:rPr>
                                <w:rFonts w:ascii="Courier" w:hAnsi="Courier"/>
                                <w:color w:val="FFFFFF" w:themeColor="background1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57.35pt;margin-top:270.15pt;width:143.45pt;height:37.95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" fillcolor="#0070c0">
                <v:shadow on="t" color="black" opacity="26214f" origin="-.5,-.5" offset=".74836mm,.74836mm"/>
                <v:textbox>
                  <w:txbxContent>
                    <w:p w:rsidR="00CB6A0E" w:rsidRPr="00B05C3A" w:rsidRDefault="00CB6A0E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&lt;div </w:t>
                      </w:r>
                      <w:bookmarkStart w:id="1" w:name="_GoBack"/>
                      <w:bookmarkEnd w:id="1"/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class = "vertical-tile-small"</w:t>
                      </w:r>
                      <w:r w:rsidR="00DA2B5F"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gt;</w:t>
                      </w:r>
                    </w:p>
                    <w:p w:rsidR="00023DD1" w:rsidRPr="00B05C3A" w:rsidRDefault="00023DD1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img/&gt;</w:t>
                      </w:r>
                    </w:p>
                    <w:p w:rsidR="00023DD1" w:rsidRPr="00B05C3A" w:rsidRDefault="00023DD1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 xml:space="preserve">    &lt;p&gt;&lt;/p&gt;</w:t>
                      </w:r>
                    </w:p>
                    <w:p w:rsidR="00DA2B5F" w:rsidRPr="00B05C3A" w:rsidRDefault="00DA2B5F">
                      <w:pPr>
                        <w:contextualSpacing/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</w:pPr>
                      <w:r w:rsidRPr="00B05C3A">
                        <w:rPr>
                          <w:rFonts w:ascii="Courier" w:hAnsi="Courier"/>
                          <w:color w:val="FFFFFF" w:themeColor="background1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E50FB" w:rsidRPr="00220EC4">
        <w:rPr>
          <w:noProof/>
          <w:color w:val="FFFFFF" w:themeColor="background1"/>
          <w14:textFill>
            <w14:noFill/>
          </w14:textFill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>
                <wp:simplePos x="0" y="0"/>
                <wp:positionH relativeFrom="column">
                  <wp:posOffset>3718560</wp:posOffset>
                </wp:positionH>
                <wp:positionV relativeFrom="paragraph">
                  <wp:posOffset>953770</wp:posOffset>
                </wp:positionV>
                <wp:extent cx="2639060" cy="459740"/>
                <wp:effectExtent l="38100" t="38100" r="123190" b="1117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9060" cy="459740"/>
                        </a:xfrm>
                        <a:prstGeom prst="rect">
                          <a:avLst/>
                        </a:prstGeom>
                        <a:solidFill>
                          <a:srgbClr val="FFC000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:rsidR="004A6F2A" w:rsidRDefault="00C0236C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div class = "horizontal-tile-large flex-container"&gt;</w:t>
                            </w:r>
                          </w:p>
                          <w:p w:rsidR="00F55830" w:rsidRDefault="00F55830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</w:t>
                            </w:r>
                            <w:proofErr w:type="spellStart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img</w:t>
                            </w:r>
                            <w:proofErr w:type="spellEnd"/>
                            <w:r>
                              <w:rPr>
                                <w:rFonts w:ascii="Courier" w:hAnsi="Courier"/>
                                <w:sz w:val="12"/>
                              </w:rPr>
                              <w:t>/&gt;</w:t>
                            </w:r>
                          </w:p>
                          <w:p w:rsidR="00273B1F" w:rsidRDefault="00273B1F">
                            <w:pPr>
                              <w:contextualSpacing/>
                              <w:rPr>
                                <w:rFonts w:ascii="Courier" w:hAnsi="Courier"/>
                                <w:sz w:val="12"/>
                              </w:rPr>
                            </w:pPr>
                            <w:r>
                              <w:rPr>
                                <w:rFonts w:ascii="Courier" w:hAnsi="Courier"/>
                                <w:sz w:val="12"/>
                              </w:rPr>
                              <w:t xml:space="preserve">    &lt;p&gt;&lt;/p&gt;</w:t>
                            </w:r>
                          </w:p>
                          <w:p w:rsidR="00220EC4" w:rsidRDefault="00C0236C">
                            <w:r>
                              <w:rPr>
                                <w:rFonts w:ascii="Courier" w:hAnsi="Courier"/>
                                <w:sz w:val="12"/>
                              </w:rPr>
                              <w:t>&lt;/div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292.8pt;margin-top:75.1pt;width:207.8pt;height:36.2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" fillcolor="#ffc000">
                <v:shadow on="t" color="black" opacity="26214f" origin="-.5,-.5" offset=".74836mm,.74836mm"/>
                <v:textbox>
                  <w:txbxContent>
                    <w:p w:rsidR="004A6F2A" w:rsidRDefault="00C0236C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>&lt;div class = "horizontal-tile-large flex-container"&gt;</w:t>
                      </w:r>
                    </w:p>
                    <w:p w:rsidR="00F55830" w:rsidRDefault="00F55830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img/&gt;</w:t>
                      </w:r>
                    </w:p>
                    <w:p w:rsidR="00273B1F" w:rsidRDefault="00273B1F">
                      <w:pPr>
                        <w:contextualSpacing/>
                        <w:rPr>
                          <w:rFonts w:ascii="Courier" w:hAnsi="Courier"/>
                          <w:sz w:val="12"/>
                        </w:rPr>
                      </w:pPr>
                      <w:r>
                        <w:rPr>
                          <w:rFonts w:ascii="Courier" w:hAnsi="Courier"/>
                          <w:sz w:val="12"/>
                        </w:rPr>
                        <w:t xml:space="preserve">    &lt;p&gt;&lt;/p&gt;</w:t>
                      </w:r>
                    </w:p>
                    <w:p w:rsidR="00220EC4" w:rsidRDefault="00C0236C">
                      <w:r>
                        <w:rPr>
                          <w:rFonts w:ascii="Courier" w:hAnsi="Courier"/>
                          <w:sz w:val="12"/>
                        </w:rPr>
                        <w:t>&lt;/div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F59A5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2408072</wp:posOffset>
                </wp:positionV>
                <wp:extent cx="437845" cy="420624"/>
                <wp:effectExtent l="0" t="0" r="19685" b="177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845" cy="4206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83E3D" w:rsidRDefault="00683E3D" w:rsidP="00683E3D">
                            <w:pPr>
                              <w:contextualSpacing/>
                              <w:jc w:val="center"/>
                            </w:pPr>
                            <w:r w:rsidRPr="00683E3D">
                              <w:rPr>
                                <w:sz w:val="12"/>
                              </w:rPr>
                              <w:t>Im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7" o:spid="_x0000_s1050" style="position:absolute;margin-left:149.2pt;margin-top:189.6pt;width:34.5pt;height:33.1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" fillcolor="#aeaaaa [2414]" strokecolor="black [3213]" strokeweight="1pt">
                <v:textbox>
                  <w:txbxContent>
                    <w:p w:rsidR="00683E3D" w:rsidRDefault="00683E3D" w:rsidP="00683E3D">
                      <w:pPr>
                        <w:contextualSpacing/>
                        <w:jc w:val="center"/>
                      </w:pPr>
                      <w:r w:rsidRPr="00683E3D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  <w:r w:rsidR="00081A24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1894637</wp:posOffset>
                </wp:positionH>
                <wp:positionV relativeFrom="paragraph">
                  <wp:posOffset>1910639</wp:posOffset>
                </wp:positionV>
                <wp:extent cx="430530" cy="402336"/>
                <wp:effectExtent l="0" t="0" r="26670" b="1714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53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57165E" w:rsidRDefault="0057165E" w:rsidP="0057165E">
                            <w:pPr>
                              <w:jc w:val="center"/>
                            </w:pPr>
                            <w:r w:rsidRPr="0057165E">
                              <w:rPr>
                                <w:sz w:val="12"/>
                              </w:rPr>
                              <w:t>Image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6" o:spid="_x0000_s1051" style="position:absolute;margin-left:149.2pt;margin-top:150.45pt;width:33.9pt;height:31.7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" fillcolor="#aeaaaa [2414]" strokecolor="black [3213]" strokeweight="1pt">
                <v:textbox>
                  <w:txbxContent>
                    <w:p w:rsidR="0057165E" w:rsidRDefault="0057165E" w:rsidP="0057165E">
                      <w:pPr>
                        <w:jc w:val="center"/>
                      </w:pPr>
                      <w:r w:rsidRPr="0057165E">
                        <w:rPr>
                          <w:sz w:val="12"/>
                        </w:rPr>
                        <w:t>Image</w:t>
                      </w:r>
                    </w:p>
                  </w:txbxContent>
                </v:textbox>
              </v:rect>
            </w:pict>
          </mc:Fallback>
        </mc:AlternateContent>
      </w:r>
    </w:p>
    <w:sectPr w:rsidR="004A5F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55528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NK0FALt9aGktAAAA"/>
    <w:docVar w:name="dgnword-docGUID" w:val="{25F73456-EB6A-482C-A50D-4B59C1C3B7EC}"/>
    <w:docVar w:name="dgnword-eventsink" w:val="681565976"/>
  </w:docVars>
  <w:rsids>
    <w:rsidRoot w:val="009421D3"/>
    <w:rsid w:val="00007AFB"/>
    <w:rsid w:val="00012A08"/>
    <w:rsid w:val="00020D92"/>
    <w:rsid w:val="00023DD1"/>
    <w:rsid w:val="00031712"/>
    <w:rsid w:val="00037B28"/>
    <w:rsid w:val="00047C10"/>
    <w:rsid w:val="00081A24"/>
    <w:rsid w:val="000866BA"/>
    <w:rsid w:val="000A4D63"/>
    <w:rsid w:val="000C6E04"/>
    <w:rsid w:val="000D0AA3"/>
    <w:rsid w:val="000F1CB2"/>
    <w:rsid w:val="000F2E15"/>
    <w:rsid w:val="000F6BE3"/>
    <w:rsid w:val="0010078C"/>
    <w:rsid w:val="00145E77"/>
    <w:rsid w:val="00153765"/>
    <w:rsid w:val="00175CB2"/>
    <w:rsid w:val="00175E2A"/>
    <w:rsid w:val="001824FE"/>
    <w:rsid w:val="00182B45"/>
    <w:rsid w:val="00186F72"/>
    <w:rsid w:val="001E3787"/>
    <w:rsid w:val="002115B5"/>
    <w:rsid w:val="00220EC4"/>
    <w:rsid w:val="002623DA"/>
    <w:rsid w:val="00262DA8"/>
    <w:rsid w:val="002713DD"/>
    <w:rsid w:val="00273B1F"/>
    <w:rsid w:val="00274D5A"/>
    <w:rsid w:val="00286BCA"/>
    <w:rsid w:val="0029207F"/>
    <w:rsid w:val="0029480E"/>
    <w:rsid w:val="002958A0"/>
    <w:rsid w:val="002A3D4C"/>
    <w:rsid w:val="002C7C0B"/>
    <w:rsid w:val="002D5302"/>
    <w:rsid w:val="002E647C"/>
    <w:rsid w:val="0032288C"/>
    <w:rsid w:val="00327892"/>
    <w:rsid w:val="00327A29"/>
    <w:rsid w:val="00343196"/>
    <w:rsid w:val="003622CD"/>
    <w:rsid w:val="00383588"/>
    <w:rsid w:val="00383CCC"/>
    <w:rsid w:val="003864EA"/>
    <w:rsid w:val="003A2661"/>
    <w:rsid w:val="003B776C"/>
    <w:rsid w:val="00422430"/>
    <w:rsid w:val="00457E4B"/>
    <w:rsid w:val="00466FF7"/>
    <w:rsid w:val="00467B4D"/>
    <w:rsid w:val="004A05CF"/>
    <w:rsid w:val="004A5F84"/>
    <w:rsid w:val="004A6F2A"/>
    <w:rsid w:val="004C77F1"/>
    <w:rsid w:val="004D0B6A"/>
    <w:rsid w:val="004D72FA"/>
    <w:rsid w:val="004E19A8"/>
    <w:rsid w:val="004E4D97"/>
    <w:rsid w:val="004F6420"/>
    <w:rsid w:val="0057165E"/>
    <w:rsid w:val="00573F69"/>
    <w:rsid w:val="005761D2"/>
    <w:rsid w:val="00590073"/>
    <w:rsid w:val="0059224A"/>
    <w:rsid w:val="005F1F9E"/>
    <w:rsid w:val="00614EB7"/>
    <w:rsid w:val="006604C8"/>
    <w:rsid w:val="00667D10"/>
    <w:rsid w:val="00683E3D"/>
    <w:rsid w:val="00684A8D"/>
    <w:rsid w:val="00693F99"/>
    <w:rsid w:val="006A12C6"/>
    <w:rsid w:val="006B3A34"/>
    <w:rsid w:val="006B4F50"/>
    <w:rsid w:val="006B7AB8"/>
    <w:rsid w:val="006F59A5"/>
    <w:rsid w:val="006F66CA"/>
    <w:rsid w:val="007051B5"/>
    <w:rsid w:val="00714A91"/>
    <w:rsid w:val="007151AE"/>
    <w:rsid w:val="00716260"/>
    <w:rsid w:val="00726996"/>
    <w:rsid w:val="007453DC"/>
    <w:rsid w:val="007576E7"/>
    <w:rsid w:val="007720CF"/>
    <w:rsid w:val="00775BBD"/>
    <w:rsid w:val="00781510"/>
    <w:rsid w:val="00785C1A"/>
    <w:rsid w:val="0078777A"/>
    <w:rsid w:val="0079628A"/>
    <w:rsid w:val="007A0AE0"/>
    <w:rsid w:val="007A2CE4"/>
    <w:rsid w:val="007B7654"/>
    <w:rsid w:val="007C3DAC"/>
    <w:rsid w:val="007C51F8"/>
    <w:rsid w:val="007F1C42"/>
    <w:rsid w:val="007F52A1"/>
    <w:rsid w:val="00832E8C"/>
    <w:rsid w:val="00833264"/>
    <w:rsid w:val="00843888"/>
    <w:rsid w:val="00857796"/>
    <w:rsid w:val="008B1D6C"/>
    <w:rsid w:val="008B2FD4"/>
    <w:rsid w:val="008C5EAD"/>
    <w:rsid w:val="008E062E"/>
    <w:rsid w:val="00903A7D"/>
    <w:rsid w:val="009421D3"/>
    <w:rsid w:val="0095170E"/>
    <w:rsid w:val="00973D0D"/>
    <w:rsid w:val="009A5382"/>
    <w:rsid w:val="009A6B31"/>
    <w:rsid w:val="009A7EAD"/>
    <w:rsid w:val="009B0737"/>
    <w:rsid w:val="009D5B2A"/>
    <w:rsid w:val="009E203A"/>
    <w:rsid w:val="009E71FC"/>
    <w:rsid w:val="009F6D2A"/>
    <w:rsid w:val="00A05A56"/>
    <w:rsid w:val="00A54635"/>
    <w:rsid w:val="00A63524"/>
    <w:rsid w:val="00A7408E"/>
    <w:rsid w:val="00A9013D"/>
    <w:rsid w:val="00A951A7"/>
    <w:rsid w:val="00AB4DDC"/>
    <w:rsid w:val="00AB613A"/>
    <w:rsid w:val="00AE44B2"/>
    <w:rsid w:val="00AE7D51"/>
    <w:rsid w:val="00B05C3A"/>
    <w:rsid w:val="00B15BC7"/>
    <w:rsid w:val="00B17BD1"/>
    <w:rsid w:val="00B53B2B"/>
    <w:rsid w:val="00B56D4B"/>
    <w:rsid w:val="00B6654F"/>
    <w:rsid w:val="00BD0F73"/>
    <w:rsid w:val="00BE25F0"/>
    <w:rsid w:val="00C0236C"/>
    <w:rsid w:val="00C04DC0"/>
    <w:rsid w:val="00C13721"/>
    <w:rsid w:val="00C42303"/>
    <w:rsid w:val="00CB173E"/>
    <w:rsid w:val="00CB6A0E"/>
    <w:rsid w:val="00CE50FB"/>
    <w:rsid w:val="00CF07A6"/>
    <w:rsid w:val="00DA2B5F"/>
    <w:rsid w:val="00DB5472"/>
    <w:rsid w:val="00DD2760"/>
    <w:rsid w:val="00DE5218"/>
    <w:rsid w:val="00E10E43"/>
    <w:rsid w:val="00E55345"/>
    <w:rsid w:val="00E62F80"/>
    <w:rsid w:val="00E7597E"/>
    <w:rsid w:val="00E94FF9"/>
    <w:rsid w:val="00EB09EF"/>
    <w:rsid w:val="00EC0BCB"/>
    <w:rsid w:val="00EC5836"/>
    <w:rsid w:val="00ED6AF9"/>
    <w:rsid w:val="00F156D5"/>
    <w:rsid w:val="00F40CB3"/>
    <w:rsid w:val="00F55830"/>
    <w:rsid w:val="00F86966"/>
    <w:rsid w:val="00F918CA"/>
    <w:rsid w:val="00F948DE"/>
    <w:rsid w:val="00FC0570"/>
    <w:rsid w:val="00FC63F3"/>
    <w:rsid w:val="00FE1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1F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1F9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220E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20E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20E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0E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0EC4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918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EE2BA7-DC77-4B81-9EBA-2F921B940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78</cp:revision>
  <cp:lastPrinted>2018-07-06T03:04:00Z</cp:lastPrinted>
  <dcterms:created xsi:type="dcterms:W3CDTF">2018-07-06T03:58:00Z</dcterms:created>
  <dcterms:modified xsi:type="dcterms:W3CDTF">2018-07-07T02:58:00Z</dcterms:modified>
</cp:coreProperties>
</file>